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47908" w14:textId="77777777" w:rsidR="006B26D8" w:rsidRDefault="006B26D8" w:rsidP="006B26D8">
      <w:pPr>
        <w:jc w:val="center"/>
        <w:rPr>
          <w:b/>
          <w:bCs/>
          <w:sz w:val="24"/>
          <w:szCs w:val="24"/>
        </w:rPr>
      </w:pPr>
      <w:r>
        <w:rPr>
          <w:b/>
          <w:bCs/>
          <w:sz w:val="24"/>
          <w:szCs w:val="24"/>
        </w:rPr>
        <w:t>NOTICE OF PUBLIC HEARING</w:t>
      </w:r>
    </w:p>
    <w:p w14:paraId="5213FB3A" w14:textId="77777777" w:rsidR="006B26D8" w:rsidRDefault="006B26D8" w:rsidP="006B26D8">
      <w:pPr>
        <w:jc w:val="center"/>
        <w:rPr>
          <w:b/>
          <w:bCs/>
          <w:sz w:val="24"/>
          <w:szCs w:val="24"/>
        </w:rPr>
      </w:pPr>
      <w:r>
        <w:rPr>
          <w:b/>
          <w:bCs/>
          <w:sz w:val="24"/>
          <w:szCs w:val="24"/>
        </w:rPr>
        <w:t>CITY OF BELFAST PLANNING BOARD</w:t>
      </w:r>
    </w:p>
    <w:p w14:paraId="259BB4BC" w14:textId="39983EAE" w:rsidR="00E95AE4" w:rsidRPr="00CC1CED" w:rsidRDefault="006B26D8" w:rsidP="00CC1CED">
      <w:pPr>
        <w:jc w:val="both"/>
      </w:pPr>
      <w:r w:rsidRPr="00CC1CED">
        <w:t xml:space="preserve">The City of Belfast Planning Board, at its meeting of Wednesday, June </w:t>
      </w:r>
      <w:r w:rsidRPr="00CC1CED">
        <w:t>22</w:t>
      </w:r>
      <w:r w:rsidRPr="00CC1CED">
        <w:t>, 2022, beginning at 6:00 P.M. in the Council Chambers of Belfast City Hall, which is located at 131 Church Street, shall conduct a public hearing regarding a</w:t>
      </w:r>
      <w:r w:rsidRPr="00CC1CED">
        <w:t xml:space="preserve"> Use Permit and </w:t>
      </w:r>
      <w:r w:rsidRPr="00CC1CED">
        <w:t>Site Plan</w:t>
      </w:r>
      <w:r w:rsidRPr="00CC1CED">
        <w:t xml:space="preserve"> Amendment application submitted by the Belfast Water District. The Water District recently purchased 41 Wight Street, Map 33, Lot 30 and plans to move their head quarts to this location. </w:t>
      </w:r>
      <w:r w:rsidRPr="00CC1CED">
        <w:t xml:space="preserve">The public is invited to attend the hearing and to offer comments to the Board or may choose to submit a comment in writing or via email. Written comments should be sent to the City of Belfast, Planning and Codes Dept, 131 Church St. Belfast, ME 04915. Email comments can be sent to Jon Boynton, City Planner, at </w:t>
      </w:r>
      <w:hyperlink r:id="rId4" w:history="1">
        <w:r w:rsidRPr="00CC1CED">
          <w:rPr>
            <w:rStyle w:val="Hyperlink"/>
          </w:rPr>
          <w:t>cityplanner@cityofbelfast.org</w:t>
        </w:r>
      </w:hyperlink>
      <w:r w:rsidRPr="00CC1CED">
        <w:t>. All written comments must be received prior to the Planning Board meeting.</w:t>
      </w:r>
    </w:p>
    <w:p w14:paraId="20A9657D" w14:textId="27875403" w:rsidR="006B26D8" w:rsidRPr="00CC1CED" w:rsidRDefault="006B26D8" w:rsidP="00CC1CED">
      <w:pPr>
        <w:jc w:val="both"/>
      </w:pPr>
      <w:r w:rsidRPr="00CC1CED">
        <w:t>The applicant proposes to construct a new three</w:t>
      </w:r>
      <w:r w:rsidR="00E7268C">
        <w:t>-</w:t>
      </w:r>
      <w:r w:rsidRPr="00CC1CED">
        <w:t>bay garage on</w:t>
      </w:r>
      <w:r w:rsidR="00E7268C">
        <w:t>-</w:t>
      </w:r>
      <w:r w:rsidRPr="00CC1CED">
        <w:t>site behind the old medical building</w:t>
      </w:r>
      <w:r w:rsidR="006D3B65" w:rsidRPr="00CC1CED">
        <w:t>. As part of the site changes, the applicant is eliminating several parking spaces, constructing fences for screening</w:t>
      </w:r>
      <w:r w:rsidR="00E7268C">
        <w:t>,</w:t>
      </w:r>
      <w:r w:rsidR="006D3B65" w:rsidRPr="00CC1CED">
        <w:t xml:space="preserve"> and stormwater improvement in addition </w:t>
      </w:r>
      <w:r w:rsidR="00E7268C">
        <w:t xml:space="preserve">to </w:t>
      </w:r>
      <w:r w:rsidR="006D3B65" w:rsidRPr="00CC1CED">
        <w:t xml:space="preserve">the new garage. 41 Wight is located in the Residential 3 zoning district. This zoning district requires Planning Board Review for </w:t>
      </w:r>
      <w:r w:rsidR="00CC1CED" w:rsidRPr="00CC1CED">
        <w:t xml:space="preserve">quasi-public and non-municipal public uses. </w:t>
      </w:r>
    </w:p>
    <w:p w14:paraId="1E3DD85D" w14:textId="77777777" w:rsidR="00CC1CED" w:rsidRPr="00CC1CED" w:rsidRDefault="00CC1CED" w:rsidP="00CC1CED">
      <w:pPr>
        <w:jc w:val="both"/>
      </w:pPr>
      <w:r w:rsidRPr="00CC1CED">
        <w:t xml:space="preserve">The Planning and Codes Department has a copy of the application available for public inspection at the Department’s offices in Belfast City Hall, located at 131 Church St., between the hours of 7:00 A.M. and 6:00 P.M. Monday thru Thursday. The application is posted on the city website, </w:t>
      </w:r>
      <w:hyperlink r:id="rId5" w:history="1">
        <w:r w:rsidRPr="00CC1CED">
          <w:rPr>
            <w:rStyle w:val="Hyperlink"/>
          </w:rPr>
          <w:t>www.cityofbeflast.org</w:t>
        </w:r>
      </w:hyperlink>
      <w:r w:rsidRPr="00CC1CED">
        <w:t xml:space="preserve">, reference planning and codes link. Questions regarding the application can be directed to Jon Boynton, City Planner, at 338-3370 ext. 118, or by email at </w:t>
      </w:r>
      <w:hyperlink r:id="rId6" w:history="1">
        <w:r w:rsidRPr="00CC1CED">
          <w:rPr>
            <w:rStyle w:val="Hyperlink"/>
          </w:rPr>
          <w:t>cityplanner@cityofbelast.org</w:t>
        </w:r>
      </w:hyperlink>
      <w:r w:rsidRPr="00CC1CED">
        <w:t xml:space="preserve">. </w:t>
      </w:r>
    </w:p>
    <w:p w14:paraId="7F7A9F4A" w14:textId="77777777" w:rsidR="00CC1CED" w:rsidRPr="00CC1CED" w:rsidRDefault="00CC1CED" w:rsidP="00CC1CED">
      <w:pPr>
        <w:jc w:val="both"/>
      </w:pPr>
    </w:p>
    <w:sectPr w:rsidR="00CC1CED" w:rsidRPr="00CC1C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AzMzc0NjWwMLdQ0lEKTi0uzszPAykwrAUAdWE9/iwAAAA="/>
  </w:docVars>
  <w:rsids>
    <w:rsidRoot w:val="006B26D8"/>
    <w:rsid w:val="006B26D8"/>
    <w:rsid w:val="006D3B65"/>
    <w:rsid w:val="00CC1CED"/>
    <w:rsid w:val="00E7268C"/>
    <w:rsid w:val="00E95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CFD10"/>
  <w15:chartTrackingRefBased/>
  <w15:docId w15:val="{16B49052-2224-4B3E-BD35-B3C8D22D8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6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26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ityplanner@cityofbelast.org" TargetMode="External"/><Relationship Id="rId5" Type="http://schemas.openxmlformats.org/officeDocument/2006/relationships/hyperlink" Target="http://www.cityofbeflast.org" TargetMode="External"/><Relationship Id="rId4" Type="http://schemas.openxmlformats.org/officeDocument/2006/relationships/hyperlink" Target="mailto:cityplanner@cityofbelfa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oynton</dc:creator>
  <cp:keywords/>
  <dc:description/>
  <cp:lastModifiedBy>Jon Boynton</cp:lastModifiedBy>
  <cp:revision>2</cp:revision>
  <dcterms:created xsi:type="dcterms:W3CDTF">2022-06-07T15:51:00Z</dcterms:created>
  <dcterms:modified xsi:type="dcterms:W3CDTF">2022-06-07T16:07:00Z</dcterms:modified>
</cp:coreProperties>
</file>